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A2765" w14:textId="77777777" w:rsidR="0006571B" w:rsidRDefault="004C1075" w:rsidP="00D067B1">
      <w:pPr>
        <w:pStyle w:val="Title"/>
      </w:pPr>
      <w:r>
        <w:t>Building CIXReader</w:t>
      </w:r>
    </w:p>
    <w:p w14:paraId="3FE5F627" w14:textId="77777777" w:rsidR="004C1075" w:rsidRDefault="004C1075"/>
    <w:p w14:paraId="7421134D" w14:textId="77777777" w:rsidR="004C1075" w:rsidRDefault="004C1075">
      <w:r>
        <w:t xml:space="preserve">These instructions assume starting from a clean Windows </w:t>
      </w:r>
      <w:r w:rsidR="00B90AE1">
        <w:t>10</w:t>
      </w:r>
      <w:r>
        <w:t xml:space="preserve"> or later machine with no additional software that may conflict with what is required.</w:t>
      </w:r>
    </w:p>
    <w:p w14:paraId="33EE68B6" w14:textId="77777777" w:rsidR="004C1075" w:rsidRDefault="004C1075"/>
    <w:p w14:paraId="5C33CBC8" w14:textId="77777777" w:rsidR="004C1075" w:rsidRDefault="004C1075" w:rsidP="008D632D">
      <w:pPr>
        <w:pStyle w:val="ListParagraph"/>
        <w:numPr>
          <w:ilvl w:val="0"/>
          <w:numId w:val="2"/>
        </w:numPr>
      </w:pPr>
      <w:r>
        <w:t xml:space="preserve">Install </w:t>
      </w:r>
      <w:r w:rsidR="00B90AE1">
        <w:t>Git tools</w:t>
      </w:r>
      <w:r w:rsidR="00AB60AE">
        <w:t xml:space="preserve"> and Perl</w:t>
      </w:r>
      <w:r>
        <w:t>.</w:t>
      </w:r>
    </w:p>
    <w:p w14:paraId="4A1DA44D" w14:textId="77777777" w:rsidR="004C1075" w:rsidRDefault="004C1075"/>
    <w:p w14:paraId="6E350658" w14:textId="547D5326" w:rsidR="004C1075" w:rsidRDefault="004C1075" w:rsidP="008D632D">
      <w:pPr>
        <w:pStyle w:val="ListParagraph"/>
        <w:numPr>
          <w:ilvl w:val="0"/>
          <w:numId w:val="2"/>
        </w:numPr>
      </w:pPr>
      <w:r>
        <w:t xml:space="preserve">Install Visual Studio </w:t>
      </w:r>
      <w:r w:rsidR="00B90AE1">
        <w:t>201</w:t>
      </w:r>
      <w:r w:rsidR="00234E4E">
        <w:t>9</w:t>
      </w:r>
      <w:r w:rsidR="00B90AE1">
        <w:t xml:space="preserve"> Community Edition</w:t>
      </w:r>
      <w:r>
        <w:t>.</w:t>
      </w:r>
    </w:p>
    <w:p w14:paraId="03415F26" w14:textId="77777777" w:rsidR="00D067B1" w:rsidRDefault="00D067B1" w:rsidP="008D632D">
      <w:pPr>
        <w:pStyle w:val="ListParagraph"/>
        <w:numPr>
          <w:ilvl w:val="1"/>
          <w:numId w:val="1"/>
        </w:numPr>
      </w:pPr>
      <w:r>
        <w:t>In the Optional components section, you can uncheck everything except for the Web Development tools if you plan to do API or web development on the same machine.</w:t>
      </w:r>
    </w:p>
    <w:p w14:paraId="7DEBEDF9" w14:textId="77777777" w:rsidR="00A80028" w:rsidRDefault="00A80028" w:rsidP="008D632D">
      <w:pPr>
        <w:pStyle w:val="ListParagraph"/>
        <w:numPr>
          <w:ilvl w:val="1"/>
          <w:numId w:val="1"/>
        </w:numPr>
      </w:pPr>
      <w:r>
        <w:t>Make sure you install all updates and security updates.</w:t>
      </w:r>
    </w:p>
    <w:p w14:paraId="5F155A00" w14:textId="77777777" w:rsidR="00A80028" w:rsidRDefault="00A80028" w:rsidP="008D632D">
      <w:pPr>
        <w:pStyle w:val="ListParagraph"/>
        <w:numPr>
          <w:ilvl w:val="1"/>
          <w:numId w:val="1"/>
        </w:numPr>
      </w:pPr>
      <w:r>
        <w:t>Launch Visual Studio once after installation to complete the first-time run initialisation.</w:t>
      </w:r>
    </w:p>
    <w:p w14:paraId="512A9C2C" w14:textId="77777777" w:rsidR="004C1075" w:rsidRDefault="004C1075"/>
    <w:p w14:paraId="6AB62C95" w14:textId="77777777" w:rsidR="004C1075" w:rsidRDefault="004C1075" w:rsidP="008D632D">
      <w:pPr>
        <w:pStyle w:val="ListParagraph"/>
        <w:numPr>
          <w:ilvl w:val="0"/>
          <w:numId w:val="1"/>
        </w:numPr>
      </w:pPr>
      <w:r>
        <w:t>Create a folder for the CIXReader source.</w:t>
      </w:r>
    </w:p>
    <w:p w14:paraId="69D93FD8" w14:textId="77777777" w:rsidR="004C1075" w:rsidRDefault="004C1075"/>
    <w:p w14:paraId="4E733B00" w14:textId="77777777" w:rsidR="004C1075" w:rsidRDefault="004C1075" w:rsidP="008D632D">
      <w:pPr>
        <w:pStyle w:val="ListParagraph"/>
        <w:numPr>
          <w:ilvl w:val="0"/>
          <w:numId w:val="1"/>
        </w:numPr>
      </w:pPr>
      <w:r>
        <w:t xml:space="preserve">In that </w:t>
      </w:r>
      <w:r w:rsidR="00D067B1">
        <w:t>folder</w:t>
      </w:r>
      <w:r>
        <w:t xml:space="preserve"> use </w:t>
      </w:r>
      <w:r w:rsidR="00B90AE1">
        <w:t>Git to clone the latest CIXReader source from GitHub:</w:t>
      </w:r>
    </w:p>
    <w:p w14:paraId="35AB60AB" w14:textId="77777777" w:rsidR="00B90AE1" w:rsidRDefault="00B90AE1" w:rsidP="00B90AE1">
      <w:pPr>
        <w:pStyle w:val="ListParagraph"/>
      </w:pPr>
    </w:p>
    <w:p w14:paraId="0AA848A8" w14:textId="77777777" w:rsidR="00B90AE1" w:rsidRPr="00B90AE1" w:rsidRDefault="00B90AE1" w:rsidP="00B90AE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git clone </w:t>
      </w:r>
      <w:r w:rsidRPr="00B90AE1">
        <w:rPr>
          <w:rFonts w:ascii="Courier New" w:hAnsi="Courier New" w:cs="Courier New"/>
        </w:rPr>
        <w:t>https://github.com/cixonline/cixreader.git</w:t>
      </w:r>
    </w:p>
    <w:p w14:paraId="74F801E9" w14:textId="77777777" w:rsidR="008D632D" w:rsidRDefault="008D632D" w:rsidP="008D632D">
      <w:pPr>
        <w:pStyle w:val="ListParagraph"/>
      </w:pPr>
    </w:p>
    <w:p w14:paraId="696E4047" w14:textId="77777777" w:rsidR="008D632D" w:rsidRDefault="008D632D" w:rsidP="008D632D">
      <w:pPr>
        <w:pStyle w:val="ListParagraph"/>
        <w:numPr>
          <w:ilvl w:val="0"/>
          <w:numId w:val="1"/>
        </w:numPr>
      </w:pPr>
      <w:r>
        <w:t>Install Inno Setup. Go into the Tools folder and run the issetup program. The actual filename will vary and will have a version number on the end.</w:t>
      </w:r>
    </w:p>
    <w:p w14:paraId="45A4CEB7" w14:textId="77777777" w:rsidR="008D632D" w:rsidRDefault="008D632D" w:rsidP="008D632D">
      <w:pPr>
        <w:pStyle w:val="ListParagraph"/>
      </w:pPr>
    </w:p>
    <w:p w14:paraId="5E9B2409" w14:textId="77777777" w:rsidR="008D632D" w:rsidRDefault="008D632D" w:rsidP="008D632D">
      <w:pPr>
        <w:pStyle w:val="ListParagraph"/>
        <w:numPr>
          <w:ilvl w:val="0"/>
          <w:numId w:val="1"/>
        </w:numPr>
      </w:pPr>
      <w:r>
        <w:t xml:space="preserve">Get and copy codesigning.pfx from </w:t>
      </w:r>
      <w:r w:rsidR="00B90AE1">
        <w:t>somewhere. This will be needed when you come to sign the packages for distribution. If you’re just debugging then you don’t need this.</w:t>
      </w:r>
    </w:p>
    <w:p w14:paraId="00C25A25" w14:textId="77777777" w:rsidR="00B90AE1" w:rsidRDefault="00B90AE1" w:rsidP="00B90AE1">
      <w:pPr>
        <w:pStyle w:val="ListParagraph"/>
      </w:pPr>
    </w:p>
    <w:p w14:paraId="3B08EDFF" w14:textId="0F854AA5" w:rsidR="00B90AE1" w:rsidRDefault="00B90AE1" w:rsidP="008D632D">
      <w:pPr>
        <w:pStyle w:val="ListParagraph"/>
        <w:numPr>
          <w:ilvl w:val="0"/>
          <w:numId w:val="1"/>
        </w:numPr>
      </w:pPr>
      <w:r>
        <w:t>Open a Developer Command Prompt for VS 201</w:t>
      </w:r>
      <w:r w:rsidR="00D01546">
        <w:t>9</w:t>
      </w:r>
      <w:r>
        <w:t xml:space="preserve"> window.  You’ll find this under the Visual Studio 201</w:t>
      </w:r>
      <w:r w:rsidR="00D01546">
        <w:t>9</w:t>
      </w:r>
      <w:r>
        <w:t xml:space="preserve"> folder on the Windows Start menu.</w:t>
      </w:r>
    </w:p>
    <w:p w14:paraId="609F1E16" w14:textId="77777777" w:rsidR="00A80028" w:rsidRDefault="00A80028" w:rsidP="00A80028">
      <w:pPr>
        <w:pStyle w:val="ListParagraph"/>
      </w:pPr>
    </w:p>
    <w:p w14:paraId="53521E1D" w14:textId="77777777" w:rsidR="00A80028" w:rsidRDefault="00B90AE1" w:rsidP="008D632D">
      <w:pPr>
        <w:pStyle w:val="ListParagraph"/>
        <w:numPr>
          <w:ilvl w:val="0"/>
          <w:numId w:val="1"/>
        </w:numPr>
      </w:pPr>
      <w:r>
        <w:t>Set some variables</w:t>
      </w:r>
      <w:r w:rsidR="00A80028">
        <w:t>:</w:t>
      </w:r>
    </w:p>
    <w:p w14:paraId="105A1C80" w14:textId="77777777" w:rsidR="00A80028" w:rsidRDefault="00A80028" w:rsidP="00A80028">
      <w:pPr>
        <w:pStyle w:val="ListParagraph"/>
      </w:pPr>
    </w:p>
    <w:p w14:paraId="6C04056E" w14:textId="2E1479F8" w:rsidR="00A80028" w:rsidRPr="00A80028" w:rsidRDefault="00A80028" w:rsidP="00A8002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</w:t>
      </w:r>
      <w:r w:rsidRPr="00A80028">
        <w:rPr>
          <w:rFonts w:ascii="Courier New" w:hAnsi="Courier New" w:cs="Courier New"/>
        </w:rPr>
        <w:t>et _CRDEVROOT=C:\</w:t>
      </w:r>
      <w:r w:rsidR="00AB60AE">
        <w:rPr>
          <w:rFonts w:ascii="Courier New" w:hAnsi="Courier New" w:cs="Courier New"/>
        </w:rPr>
        <w:t>where_you_cloned_CIXReader</w:t>
      </w:r>
      <w:r w:rsidR="00B90AE1">
        <w:rPr>
          <w:rFonts w:ascii="Courier New" w:hAnsi="Courier New" w:cs="Courier New"/>
        </w:rPr>
        <w:br/>
        <w:t>set _PFXPATH=C:\path_to_codesigning_pfx</w:t>
      </w:r>
      <w:r w:rsidR="00B90AE1">
        <w:rPr>
          <w:rFonts w:ascii="Courier New" w:hAnsi="Courier New" w:cs="Courier New"/>
        </w:rPr>
        <w:br/>
        <w:t xml:space="preserve">set </w:t>
      </w:r>
      <w:r w:rsidR="00B90AE1" w:rsidRPr="00B90AE1">
        <w:rPr>
          <w:rFonts w:ascii="Courier New" w:hAnsi="Courier New" w:cs="Courier New"/>
        </w:rPr>
        <w:t>_AM2SIGNPWD=</w:t>
      </w:r>
      <w:r w:rsidR="00F9159B">
        <w:rPr>
          <w:rFonts w:ascii="Courier New" w:hAnsi="Courier New" w:cs="Courier New"/>
        </w:rPr>
        <w:t>password_for_codesigning_pfx</w:t>
      </w:r>
    </w:p>
    <w:p w14:paraId="7151503C" w14:textId="77777777" w:rsidR="004C1075" w:rsidRDefault="004C1075"/>
    <w:p w14:paraId="577FF0A0" w14:textId="77777777" w:rsidR="004C1075" w:rsidRDefault="00B90AE1" w:rsidP="008D632D">
      <w:pPr>
        <w:pStyle w:val="ListParagraph"/>
        <w:numPr>
          <w:ilvl w:val="0"/>
          <w:numId w:val="1"/>
        </w:numPr>
      </w:pPr>
      <w:r>
        <w:t>Now go to the root of the CIXReader source folder and run:</w:t>
      </w:r>
    </w:p>
    <w:p w14:paraId="623F1A71" w14:textId="77777777" w:rsidR="00A80028" w:rsidRDefault="00A80028" w:rsidP="00A80028">
      <w:pPr>
        <w:pStyle w:val="ListParagraph"/>
      </w:pPr>
    </w:p>
    <w:p w14:paraId="29E6459B" w14:textId="77777777" w:rsidR="00A80028" w:rsidRPr="00A80028" w:rsidRDefault="00A80028" w:rsidP="00A8002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CC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build release</w:t>
      </w:r>
    </w:p>
    <w:p w14:paraId="02091C03" w14:textId="77777777" w:rsidR="008D632D" w:rsidRDefault="008D632D" w:rsidP="00AB60AE"/>
    <w:p w14:paraId="32844441" w14:textId="77777777" w:rsidR="008D632D" w:rsidRDefault="008D632D" w:rsidP="008D632D">
      <w:pPr>
        <w:pStyle w:val="ListParagraph"/>
        <w:numPr>
          <w:ilvl w:val="0"/>
          <w:numId w:val="1"/>
        </w:numPr>
      </w:pPr>
      <w:r>
        <w:t>On completion of a build, the installation packages will be placed in the drops folder. They are ready to be installed.</w:t>
      </w:r>
    </w:p>
    <w:p w14:paraId="173B4F0E" w14:textId="77777777" w:rsidR="004C1075" w:rsidRDefault="004C1075"/>
    <w:p w14:paraId="5954839B" w14:textId="77777777" w:rsidR="00294ACC" w:rsidRPr="00955694" w:rsidRDefault="004C1075" w:rsidP="00955694">
      <w:pPr>
        <w:pStyle w:val="ListParagraph"/>
        <w:numPr>
          <w:ilvl w:val="0"/>
          <w:numId w:val="1"/>
        </w:numPr>
      </w:pPr>
      <w:r>
        <w:t>To work in Visual Studio, open CIXReader.sln and do a full build.</w:t>
      </w:r>
    </w:p>
    <w:sectPr w:rsidR="00294ACC" w:rsidRPr="00955694" w:rsidSect="0006571B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02809"/>
    <w:multiLevelType w:val="hybridMultilevel"/>
    <w:tmpl w:val="3A9CE9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EB0A31"/>
    <w:multiLevelType w:val="hybridMultilevel"/>
    <w:tmpl w:val="E220A7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EC61E2"/>
    <w:multiLevelType w:val="hybridMultilevel"/>
    <w:tmpl w:val="89667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sABiE3NLS1MjcyUdpeDU4uLM/DyQAsNaAAnMDT8sAAAA"/>
  </w:docVars>
  <w:rsids>
    <w:rsidRoot w:val="004C1075"/>
    <w:rsid w:val="0006571B"/>
    <w:rsid w:val="00075A7E"/>
    <w:rsid w:val="00234E4E"/>
    <w:rsid w:val="00273BE2"/>
    <w:rsid w:val="00294ACC"/>
    <w:rsid w:val="002F387E"/>
    <w:rsid w:val="004C1075"/>
    <w:rsid w:val="008D632D"/>
    <w:rsid w:val="00955694"/>
    <w:rsid w:val="00A12A85"/>
    <w:rsid w:val="00A80028"/>
    <w:rsid w:val="00AB60AE"/>
    <w:rsid w:val="00B90AE1"/>
    <w:rsid w:val="00D01546"/>
    <w:rsid w:val="00D067B1"/>
    <w:rsid w:val="00F91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A45B09"/>
  <w14:defaultImageDpi w14:val="330"/>
  <w15:docId w15:val="{4F4489AF-1FBA-490F-9C41-39BC2FD3F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56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1075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067B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067B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ListParagraph">
    <w:name w:val="List Paragraph"/>
    <w:basedOn w:val="Normal"/>
    <w:uiPriority w:val="34"/>
    <w:qFormat/>
    <w:rsid w:val="008D632D"/>
    <w:pPr>
      <w:ind w:left="720"/>
      <w:contextualSpacing/>
    </w:pPr>
  </w:style>
  <w:style w:type="table" w:styleId="TableGrid">
    <w:name w:val="Table Grid"/>
    <w:basedOn w:val="TableNormal"/>
    <w:uiPriority w:val="59"/>
    <w:rsid w:val="009556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5569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Palmer</dc:creator>
  <cp:keywords/>
  <dc:description/>
  <cp:lastModifiedBy>Steve Palmer</cp:lastModifiedBy>
  <cp:revision>13</cp:revision>
  <dcterms:created xsi:type="dcterms:W3CDTF">2014-07-02T08:38:00Z</dcterms:created>
  <dcterms:modified xsi:type="dcterms:W3CDTF">2021-09-29T11:33:00Z</dcterms:modified>
</cp:coreProperties>
</file>